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Personal</w:t>
      </w:r>
      <w:r>
        <w:t xml:space="preserve"> </w:t>
      </w:r>
      <w:r>
        <w:t xml:space="preserve">Statement</w:t>
      </w:r>
      <w:r>
        <w:t xml:space="preserve"> </w:t>
      </w:r>
      <w:r>
        <w:t xml:space="preserve">-</w:t>
      </w:r>
      <w:r>
        <w:t xml:space="preserve"> </w:t>
      </w:r>
      <w:r>
        <w:t xml:space="preserve">Canada</w:t>
      </w:r>
      <w:r>
        <w:t xml:space="preserve"> </w:t>
      </w:r>
      <w:r>
        <w:t xml:space="preserve">Montreal</w:t>
      </w:r>
    </w:p>
    <w:bookmarkStart w:id="20" w:name="Xc5393248842b0d171b709e1990896aa4e9ae262"/>
    <w:p>
      <w:pPr>
        <w:pStyle w:val="Heading1"/>
      </w:pPr>
      <w:r>
        <w:t xml:space="preserve">Personal Statement: A Dedicated Dentist Eager to Serve the Community of Canada Montreal</w:t>
      </w:r>
    </w:p>
    <w:p>
      <w:pPr>
        <w:pStyle w:val="FirstParagraph"/>
      </w:pPr>
      <w:r>
        <w:t xml:space="preserve">As I prepare to embark on my professional journey as a Dentist in the vibrant and culturally rich city of Canada Montreal, I am compelled to share my profound commitment to oral healthcare, my deep respect for Quebec's unique healthcare landscape, and my unwavering dedication to contributing meaningfully to the health and wellbeing of Montreal’s diverse population. This Personal Statement articulates not only my clinical qualifications but also my personal alignment with the values that define dental practice in Canada Montreal—a city where compassion, cultural sensitivity, and evidence-based care converge to create exceptional patient experiences.</w:t>
      </w:r>
    </w:p>
    <w:p>
      <w:pPr>
        <w:pStyle w:val="BodyText"/>
      </w:pPr>
      <w:r>
        <w:t xml:space="preserve">My path to becoming a Dentist was forged through rigorous academic training at [Your Dental School], where I graduated with honors, consistently ranking among the top 10% of my class. My curriculum emphasized not only advanced clinical techniques in restorative dentistry, periodontics, and pediatric care but also the critical importance of patient-centered communication—a skillset I now recognize as indispensable for success in Montreal’s bilingual environment. During my clinical rotations at [Mention a Clinic/Hospital], I actively engaged with patients from diverse linguistic and cultural backgrounds, learning to bridge communication gaps effectively. This experience profoundly shaped my understanding that delivering optimal dental care in Canada Montreal requires more than clinical expertise; it demands empathy, adaptability, and respect for the patient’s cultural context—principles deeply embedded in Quebec’s healthcare philosophy.</w:t>
      </w:r>
    </w:p>
    <w:p>
      <w:pPr>
        <w:pStyle w:val="BodyText"/>
      </w:pPr>
      <w:r>
        <w:t xml:space="preserve">What draws me specifically to Montreal is its unparalleled diversity and its profound commitment to equitable healthcare. As a city where French is the primary language of communication and governance, I have dedicated years to achieving near-native fluency in French (B2/C1 level), ensuring I can provide care with confidence, clarity, and dignity to all patients—regardless of their linguistic preference. I understand that effective dental practice in Canada Montreal necessitates navigating both the Quebec Dental Association’s (OCC) stringent ethical standards and the unique social dynamics of a community that values accessibility as a cornerstone of public health. My volunteer work at [Mention a Montreal Clinic/Community Center] further solidified this commitment; there, I assisted in mobile dental clinics serving underserved neighborhoods in Verdun and Le Plateau Mont-Royal, witnessing firsthand the transformative impact of accessible oral healthcare on families who often face barriers to care.</w:t>
      </w:r>
    </w:p>
    <w:p>
      <w:pPr>
        <w:pStyle w:val="BodyText"/>
      </w:pPr>
      <w:r>
        <w:t xml:space="preserve">As a Dentist, I am deeply committed to preventive care and patient education—a philosophy perfectly aligned with Montreal’s public health initiatives. In Quebec, dental health is viewed holistically within the broader context of general wellbeing, a perspective I actively integrate into my practice. For instance, during my tenure at [Another Clinical Placement], I developed educational pamphlets in both English and French on oral hygiene for children, distributed through local schools to combat early childhood caries—a prevalent issue in Montreal’s immigrant communities. This initiative reflected my belief that a Dentist must be a community educator as much as a clinician, fostering long-term health habits that reduce disparities.</w:t>
      </w:r>
    </w:p>
    <w:p>
      <w:pPr>
        <w:pStyle w:val="BodyText"/>
      </w:pPr>
      <w:r>
        <w:t xml:space="preserve">My decision to pursue licensure in Canada Montreal is not merely geographic—it is deeply personal and professional. I have researched the specific requirements set forth by the Collège des dentistes du Québec (CDQ) and am fully prepared to complete any necessary examinations or bridging programs. I understand that practicing as a Dentist in Quebec entails adherence to its civil law framework, patient privacy standards under Quebec’s Charter of Human Rights and Freedoms, and an emphasis on collaborative care within multidisciplinary teams—a model I have embraced during my training. Moreover, Montreal’s thriving dental ecosystem offers unparalleled opportunities for growth; from innovative clinics in downtown neighborhoods to community health centers serving vulnerable populations like the homeless or seniors in Outremont. I am eager to contribute to this dynamic field.</w:t>
      </w:r>
    </w:p>
    <w:p>
      <w:pPr>
        <w:pStyle w:val="BodyText"/>
      </w:pPr>
      <w:r>
        <w:t xml:space="preserve">What truly excites me about building my career in Canada Montreal is the opportunity to be part of a healthcare tradition that values humanity as much as technical skill. Quebec’s dental professionals are known for their integrity, patient advocacy, and community focus—values I have internalized through my mentors and experiences. I envision myself not only practicing high-quality dentistry but also collaborating with organizations like the Association des dentistes du Québec to support initiatives addressing oral health inequities in Montreal’s Francophone communities. My goal is to establish a practice that embodies cultural humility, where patients feel heard, respected, and empowered in their oral healthcare journey—a vision resonant with Montreal’s spirit of inclusivity.</w:t>
      </w:r>
    </w:p>
    <w:p>
      <w:pPr>
        <w:pStyle w:val="BodyText"/>
      </w:pPr>
      <w:r>
        <w:t xml:space="preserve">In conclusion, this Personal Statement represents my earnest commitment to becoming a Dentist who will thrive within the specific context of Canada Montreal. I am not merely seeking employment; I am seeking to embed myself into the fabric of a city that celebrates its identity through language, culture, and collective wellbeing. My academic foundation, clinical experience, linguistic preparedness, and unwavering dedication to patient-centered care position me to meet the highest standards of Quebec’s dental profession. I am ready to earn my license through the Collège des dentistes du Québec and become a trusted healthcare partner for Montreal residents—because in Canada Montreal, oral health is not just a service; it’s a cornerstone of community resilience and joy.</w:t>
      </w:r>
    </w:p>
    <w:p>
      <w:pPr>
        <w:pStyle w:val="BodyText"/>
      </w:pPr>
      <w:r>
        <w:t xml:space="preserve">Thank you for considering my application. I eagerly anticipate the opportunity to contribute to the vibrant dental community of Canada Montreal as an ethical, skilled, and compassionate D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Personal Statement - Canada Montreal</dc:title>
  <dc:creator/>
  <dc:language>en</dc:language>
  <cp:keywords/>
  <dcterms:created xsi:type="dcterms:W3CDTF">2025-12-08T06:04:05Z</dcterms:created>
  <dcterms:modified xsi:type="dcterms:W3CDTF">2025-12-08T06:04:05Z</dcterms:modified>
</cp:coreProperties>
</file>

<file path=docProps/custom.xml><?xml version="1.0" encoding="utf-8"?>
<Properties xmlns="http://schemas.openxmlformats.org/officeDocument/2006/custom-properties" xmlns:vt="http://schemas.openxmlformats.org/officeDocument/2006/docPropsVTypes"/>
</file>